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Application</w:t>
      </w:r>
      <w:r>
        <w:t xml:space="preserve"> </w:t>
      </w:r>
      <w:r>
        <w:t xml:space="preserve">in</w:t>
      </w:r>
      <w:r>
        <w:t xml:space="preserve"> </w:t>
      </w:r>
      <w:r>
        <w:t xml:space="preserve">India</w:t>
      </w:r>
      <w:r>
        <w:t xml:space="preserve"> </w:t>
      </w:r>
      <w:r>
        <w:t xml:space="preserve">New</w:t>
      </w:r>
      <w:r>
        <w:t xml:space="preserve"> </w:t>
      </w:r>
      <w:r>
        <w:t xml:space="preserve">Delhi</w:t>
      </w:r>
    </w:p>
    <w:bookmarkStart w:id="20" w:name="cover-letter"/>
    <w:p>
      <w:pPr>
        <w:pStyle w:val="Heading1"/>
      </w:pPr>
      <w:r>
        <w:t xml:space="preserve">Cover Letter</w:t>
      </w:r>
    </w:p>
    <w:p>
      <w:pPr>
        <w:pStyle w:val="FirstParagraph"/>
      </w:pPr>
      <w:r>
        <w:t xml:space="preserve">Dear [Recipient's Name or Hiring Manager],</w:t>
      </w:r>
    </w:p>
    <w:p>
      <w:pPr>
        <w:pStyle w:val="BodyText"/>
      </w:pPr>
      <w:r>
        <w:t xml:space="preserve">It is with great enthusiasm that I submit my application for the Midwife position at your esteemed organization in India, New Delhi. As a dedicated and experienced midwife with a strong commitment to maternal and newborn health, I am eager to contribute my skills and passion to support the vital work of your institution. My background in clinical midwifery, combined with a deep understanding of the unique healthcare challenges and cultural nuances in India New Delhi, positions me as a qualified candidate who can make meaningful contributions to your team.</w:t>
      </w:r>
    </w:p>
    <w:p>
      <w:pPr>
        <w:pStyle w:val="BodyText"/>
      </w:pPr>
      <w:r>
        <w:t xml:space="preserve">Having worked extensively in both urban and rural settings across India, I have developed a comprehensive understanding of the diverse needs of expectant mothers and their families. My career as a Midwife has been driven by the belief that every woman deserves compassionate, evidence-based care throughout her pregnancy, labor, and postpartum journey. In New Delhi—a city where healthcare systems intersect with cultural traditions and modern medical advancements—I have witnessed firsthand the critical role midwives play in ensuring safe childbirth and promoting maternal well-being.</w:t>
      </w:r>
    </w:p>
    <w:p>
      <w:pPr>
        <w:pStyle w:val="BodyText"/>
      </w:pPr>
      <w:r>
        <w:t xml:space="preserve">My professional journey began with a degree in Midwifery from [Name of Institution], followed by hands-on training at [Hospital or Clinic Name] in New Delhi. During my time there, I gained expertise in prenatal care, labor management, postpartum support, and neonatal care. I have also been involved in community outreach programs aimed at educating women about reproductive health and the importance of regular antenatal checkups. These experiences have honed my ability to provide culturally sensitive care while navigating the complexities of India's healthcare landscape.</w:t>
      </w:r>
    </w:p>
    <w:p>
      <w:pPr>
        <w:pStyle w:val="BodyText"/>
      </w:pPr>
      <w:r>
        <w:t xml:space="preserve">What sets me apart as a Midwife is my unwavering commitment to patient-centered care. In New Delhi, where access to quality healthcare can vary significantly, I have prioritized building trust with patients through active listening and personalized attention. Whether supporting a first-time mother through the challenges of labor or guiding a family in postnatal care, I approach each interaction with empathy and professionalism. My ability to communicate effectively in multiple languages—including Hindi and English—has enabled me to connect with a wide range of communities, ensuring that no patient feels isolated or misunderstood.</w:t>
      </w:r>
    </w:p>
    <w:p>
      <w:pPr>
        <w:pStyle w:val="BodyText"/>
      </w:pPr>
      <w:r>
        <w:t xml:space="preserve">In addition to clinical skills, I have developed strong leadership and collaboration abilities through my work with multidisciplinary healthcare teams. In India New Delhi, where hospitals often operate at high capacity, the ability to coordinate care between obstetricians, nurses, and other professionals is essential. I have successfully managed high-pressure situations while maintaining a calm and focused demeanor, ensuring that both mothers and newborns receive timely and appropriate care. My proactive approach to problem-solving has also allowed me to implement practical solutions for challenges such as resource limitations or patient education gaps.</w:t>
      </w:r>
    </w:p>
    <w:p>
      <w:pPr>
        <w:pStyle w:val="BodyText"/>
      </w:pPr>
      <w:r>
        <w:t xml:space="preserve">One of the most rewarding aspects of my career has been participating in initiatives aimed at improving maternal health outcomes in underserved areas. For example, I collaborated with local NGOs in New Delhi to organize free prenatal workshops and mobile clinics, reaching women who might otherwise lack access to essential services. These efforts not only addressed immediate healthcare needs but also empowered communities to take charge of their reproductive health. As a Midwife, I believe that education is a powerful tool for change, and I am passionate about advocating for policies and practices that prioritize maternal health.</w:t>
      </w:r>
    </w:p>
    <w:p>
      <w:pPr>
        <w:pStyle w:val="BodyText"/>
      </w:pPr>
      <w:r>
        <w:t xml:space="preserve">India New Delhi presents unique opportunities to advance the role of midwives in shaping healthcare systems. With the government's focus on initiatives like the National Rural Health Mission and the Pradhan Mantri Matru Vandana Yojana, there is a growing emphasis on integrating skilled birth attendants into primary care. My experience aligns with these goals, as I have consistently worked to bridge gaps between policy and practice. I am particularly drawn to your organization’s mission of providing equitable healthcare services, and I am eager to contribute my expertise to further this vision.</w:t>
      </w:r>
    </w:p>
    <w:p>
      <w:pPr>
        <w:pStyle w:val="BodyText"/>
      </w:pPr>
      <w:r>
        <w:t xml:space="preserve">My motivation as a Midwife is rooted in the profound impact that safe childbirth can have on families and communities. In New Delhi, where the pace of life is fast and the demands on healthcare systems are high, I strive to be a reliable and compassionate presence for every mother. I understand that each pregnancy journey is unique, and I am committed to tailoring my care to meet individual needs while adhering to global standards of midwifery practice.</w:t>
      </w:r>
    </w:p>
    <w:p>
      <w:pPr>
        <w:pStyle w:val="BodyText"/>
      </w:pPr>
      <w:r>
        <w:t xml:space="preserve">Finally, I would like to express my deep respect for the legacy of midwifery in India. Historically, midwives have played a vital role in maternal care, and today’s professionals continue this tradition with innovation and dedication. I am inspired by the resilience of women in New Delhi and beyond, and I am eager to support them through every stage of their reproductive lives. With my clinical expertise, cultural awareness, and passion for midwifery, I am confident that I can contribute meaningfully to your team.</w:t>
      </w:r>
    </w:p>
    <w:p>
      <w:pPr>
        <w:pStyle w:val="BodyText"/>
      </w:pPr>
      <w:r>
        <w:t xml:space="preserve">Thank you for considering my application. I would be honored to discuss how my background and skills align with the needs of your organization. Please feel free to contact me at [Your Phone Number] or [Your Email Address] at your earliest convenience. I look forward to the opportunity to contribute to the important work of midwifery in India New Delh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Application in India New Delhi</dc:title>
  <dc:creator/>
  <cp:keywords/>
  <dcterms:created xsi:type="dcterms:W3CDTF">2025-12-10T09:15:57Z</dcterms:created>
  <dcterms:modified xsi:type="dcterms:W3CDTF">2025-12-10T09:15:57Z</dcterms:modified>
</cp:coreProperties>
</file>

<file path=docProps/custom.xml><?xml version="1.0" encoding="utf-8"?>
<Properties xmlns="http://schemas.openxmlformats.org/officeDocument/2006/custom-properties" xmlns:vt="http://schemas.openxmlformats.org/officeDocument/2006/docPropsVTypes"/>
</file>